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626B" w:rsidRPr="000267C4" w:rsidRDefault="007B0868">
      <w:pPr>
        <w:rPr>
          <w:sz w:val="28"/>
          <w:szCs w:val="28"/>
        </w:rPr>
      </w:pPr>
      <w:r w:rsidRPr="000267C4">
        <w:rPr>
          <w:sz w:val="28"/>
          <w:szCs w:val="28"/>
        </w:rPr>
        <w:t>Creating Project:</w:t>
      </w:r>
    </w:p>
    <w:p w:rsidR="007B0868" w:rsidRDefault="007B0868">
      <w:proofErr w:type="spellStart"/>
      <w:r>
        <w:t>Npx</w:t>
      </w:r>
      <w:proofErr w:type="spellEnd"/>
      <w:r>
        <w:t xml:space="preserve"> create-react-app </w:t>
      </w:r>
      <w:proofErr w:type="spellStart"/>
      <w:r>
        <w:t>linkedin</w:t>
      </w:r>
      <w:proofErr w:type="spellEnd"/>
      <w:r>
        <w:t xml:space="preserve"> –template </w:t>
      </w:r>
      <w:proofErr w:type="spellStart"/>
      <w:r>
        <w:t>redux</w:t>
      </w:r>
      <w:proofErr w:type="spellEnd"/>
    </w:p>
    <w:p w:rsidR="007B0868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Dependencies:</w:t>
      </w:r>
    </w:p>
    <w:p w:rsidR="009B0F4F" w:rsidRDefault="009B0F4F">
      <w:r>
        <w:t>Yarn add @material-</w:t>
      </w:r>
      <w:proofErr w:type="spellStart"/>
      <w:r>
        <w:t>ui</w:t>
      </w:r>
      <w:proofErr w:type="spellEnd"/>
      <w:r>
        <w:t>/core</w:t>
      </w:r>
    </w:p>
    <w:p w:rsidR="009B0F4F" w:rsidRDefault="009B0F4F">
      <w:r>
        <w:t>Yarn add @material-</w:t>
      </w:r>
      <w:proofErr w:type="spellStart"/>
      <w:r>
        <w:t>ui</w:t>
      </w:r>
      <w:proofErr w:type="spellEnd"/>
      <w:r>
        <w:t>/icons</w:t>
      </w:r>
    </w:p>
    <w:p w:rsidR="00A62713" w:rsidRDefault="00A62713">
      <w:r>
        <w:t>Yarn add</w:t>
      </w:r>
      <w:r w:rsidR="00106C85">
        <w:t xml:space="preserve"> </w:t>
      </w:r>
      <w:r w:rsidR="00106C85" w:rsidRPr="00106C85">
        <w:t>firebase@^8.10.0</w:t>
      </w:r>
    </w:p>
    <w:p w:rsidR="009B0F4F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To pass Icon as props or component:</w:t>
      </w:r>
    </w:p>
    <w:p w:rsidR="009B0F4F" w:rsidRDefault="009B0F4F">
      <w:r>
        <w:t>Make Icon (</w:t>
      </w:r>
      <w:proofErr w:type="spellStart"/>
      <w:r>
        <w:t>i</w:t>
      </w:r>
      <w:proofErr w:type="spellEnd"/>
      <w:r>
        <w:t>) capital as we are passing material-</w:t>
      </w:r>
      <w:proofErr w:type="spellStart"/>
      <w:r>
        <w:t>ui</w:t>
      </w:r>
      <w:proofErr w:type="spellEnd"/>
      <w:r>
        <w:t xml:space="preserve"> Icon</w:t>
      </w:r>
    </w:p>
    <w:p w:rsidR="00695F62" w:rsidRDefault="00695F62">
      <w:r>
        <w:rPr>
          <w:noProof/>
        </w:rPr>
        <w:drawing>
          <wp:inline distT="0" distB="0" distL="0" distR="0" wp14:anchorId="0D0131B7" wp14:editId="145BA09B">
            <wp:extent cx="5686425" cy="1123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__icon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proofErr w:type="gramStart"/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CDCAA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</w:p>
    <w:p w:rsidR="002C5172" w:rsidRPr="009B0F4F" w:rsidRDefault="002C5172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/>
    <w:p w:rsidR="002C5172" w:rsidRDefault="002C5172">
      <w:proofErr w:type="gramStart"/>
      <w:r>
        <w:t>align</w:t>
      </w:r>
      <w:proofErr w:type="gramEnd"/>
      <w:r>
        <w:t xml:space="preserve"> items work with </w:t>
      </w:r>
      <w:proofErr w:type="spellStart"/>
      <w:r>
        <w:t>flexbox</w:t>
      </w:r>
      <w:proofErr w:type="spellEnd"/>
      <w:r>
        <w:t xml:space="preserve">, flex direction row or </w:t>
      </w:r>
      <w:proofErr w:type="spellStart"/>
      <w:r>
        <w:t>colum</w:t>
      </w:r>
      <w:proofErr w:type="spellEnd"/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2C5172">
        <w:rPr>
          <w:rFonts w:ascii="Consolas" w:eastAsia="Times New Roman" w:hAnsi="Consolas" w:cs="Times New Roman"/>
          <w:color w:val="D7BA7D"/>
          <w:sz w:val="21"/>
          <w:szCs w:val="21"/>
        </w:rPr>
        <w:t>headerOption</w:t>
      </w:r>
      <w:proofErr w:type="spell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C5172" w:rsidRDefault="002C5172"/>
    <w:p w:rsidR="00E177C5" w:rsidRDefault="00E177C5">
      <w:r>
        <w:t>Function inside function declare and calling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./Sidebar.css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sidebar__hash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#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proofErr w:type="gramStart"/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sidebar__bottom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Recent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reactjs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programming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fullstack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sign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veloper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Default="00E177C5"/>
    <w:p w:rsidR="00D5054D" w:rsidRDefault="0077220F">
      <w:r>
        <w:t>To limit text with in area or div or body:</w:t>
      </w:r>
    </w:p>
    <w:p w:rsidR="00746504" w:rsidRDefault="00746504">
      <w:r>
        <w:t>Used overflow-wrap: anywhere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7220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7220F">
        <w:rPr>
          <w:rFonts w:ascii="Consolas" w:eastAsia="Times New Roman" w:hAnsi="Consolas" w:cs="Times New Roman"/>
          <w:color w:val="CE9178"/>
          <w:sz w:val="21"/>
          <w:szCs w:val="21"/>
        </w:rPr>
        <w:t>post__body</w:t>
      </w:r>
      <w:proofErr w:type="spellEnd"/>
      <w:r w:rsidRPr="0077220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proofErr w:type="gramStart"/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Default="0077220F"/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746504">
        <w:rPr>
          <w:rFonts w:ascii="Consolas" w:eastAsia="Times New Roman" w:hAnsi="Consolas" w:cs="Times New Roman"/>
          <w:color w:val="D7BA7D"/>
          <w:sz w:val="21"/>
          <w:szCs w:val="21"/>
        </w:rPr>
        <w:t>post__</w:t>
      </w:r>
      <w:proofErr w:type="gramStart"/>
      <w:r w:rsidRPr="00746504">
        <w:rPr>
          <w:rFonts w:ascii="Consolas" w:eastAsia="Times New Roman" w:hAnsi="Consolas" w:cs="Times New Roman"/>
          <w:color w:val="D7BA7D"/>
          <w:sz w:val="21"/>
          <w:szCs w:val="21"/>
        </w:rPr>
        <w:t>body</w:t>
      </w:r>
      <w:proofErr w:type="spellEnd"/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746504">
        <w:rPr>
          <w:rFonts w:ascii="Consolas" w:eastAsia="Times New Roman" w:hAnsi="Consolas" w:cs="Times New Roman"/>
          <w:color w:val="9CDCFE"/>
          <w:sz w:val="21"/>
          <w:szCs w:val="21"/>
        </w:rPr>
        <w:t>overflow-wrap</w:t>
      </w:r>
      <w:proofErr w:type="gramEnd"/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: anywhere;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6504" w:rsidRDefault="00746504"/>
    <w:p w:rsidR="00FB3398" w:rsidRDefault="00FB3398">
      <w:r>
        <w:t xml:space="preserve">Firebase for authentication and </w:t>
      </w:r>
      <w:proofErr w:type="spellStart"/>
      <w:r>
        <w:t>db</w:t>
      </w:r>
      <w:proofErr w:type="spellEnd"/>
      <w:r>
        <w:t>: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piKey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AIzaSyDUdfLCHFAHvs9sc5h7O-jJfJ0P8n1U5BY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uthDomain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.firebaseapp.com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projectId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storageBucke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.appspot.com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messagingSenderId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650316104831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ppId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1:650316104831:web:55793589eabf36d1b16b4a"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6A9955"/>
          <w:sz w:val="21"/>
          <w:szCs w:val="21"/>
        </w:rPr>
        <w:t>// Initialize Firebase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B3398" w:rsidRDefault="00FB3398"/>
    <w:p w:rsidR="00DD0A0B" w:rsidRDefault="004376DA">
      <w:r>
        <w:t xml:space="preserve">Firebase </w:t>
      </w:r>
      <w:r w:rsidR="00DD0A0B">
        <w:t>update</w:t>
      </w:r>
      <w:r>
        <w:t xml:space="preserve"> and collection</w:t>
      </w:r>
      <w:r w:rsidR="00DD0A0B">
        <w:t>:</w:t>
      </w:r>
    </w:p>
    <w:p w:rsidR="004376DA" w:rsidRDefault="004376DA">
      <w:r>
        <w:t>Adding data to collection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sendPost</w:t>
      </w:r>
      <w:proofErr w:type="spell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proofErr w:type="spell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Muneeb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test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FieldValu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serverTimestamp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4376DA" w:rsidRDefault="004376DA"/>
    <w:p w:rsidR="002B0323" w:rsidRDefault="002B0323">
      <w:r>
        <w:t>Getting and updating data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A0B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onSnapshot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setPosts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docs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gram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data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)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}, [])</w:t>
      </w:r>
    </w:p>
    <w:p w:rsidR="00DD0A0B" w:rsidRDefault="00DD0A0B"/>
    <w:p w:rsidR="004376DA" w:rsidRDefault="004376DA">
      <w:r>
        <w:t>Now using data from collection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posts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({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: {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}} )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376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Post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376D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Default="004376DA"/>
    <w:p w:rsidR="00D94BDE" w:rsidRDefault="00D94BDE">
      <w:proofErr w:type="spellStart"/>
      <w:r>
        <w:t>Redux</w:t>
      </w:r>
      <w:proofErr w:type="spellEnd"/>
      <w:r>
        <w:t>:</w:t>
      </w:r>
    </w:p>
    <w:p w:rsidR="00D94BDE" w:rsidRPr="002C5172" w:rsidRDefault="00D94BDE">
      <w:r>
        <w:rPr>
          <w:noProof/>
        </w:rPr>
        <w:lastRenderedPageBreak/>
        <w:drawing>
          <wp:inline distT="0" distB="0" distL="0" distR="0" wp14:anchorId="084A6233" wp14:editId="63B13F3E">
            <wp:extent cx="5943600" cy="40487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94BDE" w:rsidRPr="002C5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DcxM7IwNDIwtzRQ0lEKTi0uzszPAykwrgUArp4owiwAAAA="/>
  </w:docVars>
  <w:rsids>
    <w:rsidRoot w:val="00FD4165"/>
    <w:rsid w:val="000267C4"/>
    <w:rsid w:val="00106C85"/>
    <w:rsid w:val="002B0323"/>
    <w:rsid w:val="002C5172"/>
    <w:rsid w:val="004376DA"/>
    <w:rsid w:val="00695F62"/>
    <w:rsid w:val="00746504"/>
    <w:rsid w:val="0077220F"/>
    <w:rsid w:val="007B0868"/>
    <w:rsid w:val="009B0F4F"/>
    <w:rsid w:val="00A62713"/>
    <w:rsid w:val="00B3524D"/>
    <w:rsid w:val="00D5054D"/>
    <w:rsid w:val="00D94BDE"/>
    <w:rsid w:val="00DD0A0B"/>
    <w:rsid w:val="00E177C5"/>
    <w:rsid w:val="00E3626B"/>
    <w:rsid w:val="00FB3398"/>
    <w:rsid w:val="00FD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0CFFFC-ABA2-483B-944A-CB3F4669C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9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3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41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36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8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4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2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1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49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8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3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6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1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5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06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5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7</cp:revision>
  <dcterms:created xsi:type="dcterms:W3CDTF">2021-09-20T10:30:00Z</dcterms:created>
  <dcterms:modified xsi:type="dcterms:W3CDTF">2021-09-21T13:01:00Z</dcterms:modified>
</cp:coreProperties>
</file>